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D9E423" w14:textId="77777777" w:rsidR="00444B47" w:rsidRPr="00C7771D" w:rsidRDefault="00CA766B" w:rsidP="00CA766B">
      <w:pPr>
        <w:jc w:val="center"/>
        <w:rPr>
          <w:rFonts w:asciiTheme="majorHAnsi" w:hAnsiTheme="majorHAnsi" w:cs="Times New Roman"/>
          <w:i/>
          <w:sz w:val="40"/>
          <w:szCs w:val="40"/>
        </w:rPr>
      </w:pPr>
      <w:r w:rsidRPr="00C7771D">
        <w:rPr>
          <w:rFonts w:asciiTheme="majorHAnsi" w:hAnsiTheme="majorHAnsi" w:cs="Times New Roman"/>
          <w:i/>
          <w:noProof/>
          <w:sz w:val="40"/>
          <w:szCs w:val="40"/>
          <w:lang w:eastAsia="ko-KR"/>
        </w:rPr>
        <w:drawing>
          <wp:anchor distT="0" distB="0" distL="114300" distR="114300" simplePos="0" relativeHeight="251664384" behindDoc="0" locked="0" layoutInCell="1" allowOverlap="1" wp14:anchorId="2BE9A097" wp14:editId="3CC292E7">
            <wp:simplePos x="0" y="0"/>
            <wp:positionH relativeFrom="margin">
              <wp:align>right</wp:align>
            </wp:positionH>
            <wp:positionV relativeFrom="margin">
              <wp:posOffset>-114300</wp:posOffset>
            </wp:positionV>
            <wp:extent cx="1045845" cy="863600"/>
            <wp:effectExtent l="0" t="0" r="1905" b="0"/>
            <wp:wrapSquare wrapText="bothSides"/>
            <wp:docPr id="6" name="Picture 6" descr="C:\Users\cfredericks\Desktop\Fall 2018\Logos\png (transparent background)\FS-StudentLife-Raider-logo-1col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cfredericks\Desktop\Fall 2018\Logos\png (transparent background)\FS-StudentLife-Raider-logo-1color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5845" cy="86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C7771D">
        <w:rPr>
          <w:rFonts w:asciiTheme="majorHAnsi" w:hAnsiTheme="majorHAnsi" w:cs="Times New Roman"/>
          <w:i/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F8A7DCA" wp14:editId="4F086801">
                <wp:simplePos x="0" y="0"/>
                <wp:positionH relativeFrom="margin">
                  <wp:align>center</wp:align>
                </wp:positionH>
                <wp:positionV relativeFrom="paragraph">
                  <wp:posOffset>-295275</wp:posOffset>
                </wp:positionV>
                <wp:extent cx="6410325" cy="28575"/>
                <wp:effectExtent l="0" t="19050" r="47625" b="4762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  <a:ln w="571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1DC63A8" id="Straight Connector 3" o:spid="_x0000_s1026" style="position:absolute;flip:y;z-index:25166336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-23.25pt" to="504.75pt,-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" strokecolor="black [3200]" strokeweight="4.5pt">
                <v:stroke joinstyle="miter"/>
                <w10:wrap anchorx="margin"/>
              </v:line>
            </w:pict>
          </mc:Fallback>
        </mc:AlternateContent>
      </w:r>
      <w:r w:rsidRPr="00C7771D">
        <w:rPr>
          <w:rFonts w:asciiTheme="majorHAnsi" w:hAnsiTheme="majorHAnsi" w:cs="Times New Roman"/>
          <w:i/>
          <w:sz w:val="40"/>
          <w:szCs w:val="40"/>
        </w:rPr>
        <w:t>Pierce College Fort Steilacoom</w:t>
      </w:r>
    </w:p>
    <w:p w14:paraId="3611C2AB" w14:textId="58C07BEB" w:rsidR="00CA766B" w:rsidRPr="00C7771D" w:rsidRDefault="00C7771D" w:rsidP="00CA766B">
      <w:pPr>
        <w:jc w:val="center"/>
        <w:rPr>
          <w:rFonts w:asciiTheme="majorHAnsi" w:hAnsiTheme="majorHAnsi" w:cs="Times New Roman"/>
          <w:i/>
          <w:sz w:val="40"/>
          <w:szCs w:val="40"/>
        </w:rPr>
      </w:pPr>
      <w:r>
        <w:rPr>
          <w:rFonts w:asciiTheme="majorHAnsi" w:hAnsiTheme="majorHAnsi" w:cs="Times New Roman"/>
          <w:i/>
          <w:sz w:val="40"/>
          <w:szCs w:val="40"/>
        </w:rPr>
        <w:t>General Assembly</w:t>
      </w:r>
      <w:r w:rsidR="00CA766B" w:rsidRPr="00C7771D">
        <w:rPr>
          <w:rFonts w:asciiTheme="majorHAnsi" w:hAnsiTheme="majorHAnsi" w:cs="Times New Roman"/>
          <w:i/>
          <w:sz w:val="40"/>
          <w:szCs w:val="40"/>
        </w:rPr>
        <w:t xml:space="preserve"> Agenda</w:t>
      </w:r>
    </w:p>
    <w:p w14:paraId="6265FD8D" w14:textId="77777777" w:rsidR="00CA766B" w:rsidRPr="00C7771D" w:rsidRDefault="00CA766B" w:rsidP="00CA766B">
      <w:pPr>
        <w:jc w:val="center"/>
        <w:rPr>
          <w:rFonts w:asciiTheme="majorHAnsi" w:hAnsiTheme="majorHAnsi" w:cs="Times New Roman"/>
          <w:i/>
          <w:sz w:val="40"/>
          <w:szCs w:val="40"/>
        </w:rPr>
      </w:pPr>
      <w:r w:rsidRPr="00C7771D">
        <w:rPr>
          <w:rFonts w:asciiTheme="majorHAnsi" w:hAnsiTheme="majorHAnsi" w:cs="Times New Roman"/>
          <w:i/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8ABBFE" wp14:editId="355AB9A5">
                <wp:simplePos x="0" y="0"/>
                <wp:positionH relativeFrom="margin">
                  <wp:align>center</wp:align>
                </wp:positionH>
                <wp:positionV relativeFrom="paragraph">
                  <wp:posOffset>80645</wp:posOffset>
                </wp:positionV>
                <wp:extent cx="6410325" cy="28575"/>
                <wp:effectExtent l="0" t="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C58C71C" id="Straight Connector 1" o:spid="_x0000_s1026" style="position:absolute;flip:y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6.35pt" to="504.75pt,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52BCA907" w14:textId="6FF584A2" w:rsidR="00CA766B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sz w:val="24"/>
          <w:szCs w:val="24"/>
        </w:rPr>
        <w:t>Location: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3D3FA8">
        <w:rPr>
          <w:rFonts w:asciiTheme="majorHAnsi" w:hAnsiTheme="majorHAnsi" w:cs="Times New Roman"/>
          <w:i/>
          <w:sz w:val="24"/>
          <w:szCs w:val="24"/>
        </w:rPr>
        <w:t xml:space="preserve">Zoom </w:t>
      </w:r>
    </w:p>
    <w:p w14:paraId="0256757A" w14:textId="77777777" w:rsidR="0036387C" w:rsidRPr="00C7771D" w:rsidRDefault="0036387C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</w:p>
    <w:p w14:paraId="2AAD496F" w14:textId="4D30DA1A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sz w:val="24"/>
          <w:szCs w:val="24"/>
        </w:rPr>
        <w:t>Date: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95354D">
        <w:rPr>
          <w:rFonts w:asciiTheme="majorHAnsi" w:hAnsiTheme="majorHAnsi" w:cs="Times New Roman"/>
          <w:i/>
          <w:sz w:val="24"/>
          <w:szCs w:val="24"/>
        </w:rPr>
        <w:t>June 1</w:t>
      </w:r>
      <w:r w:rsidR="0036387C">
        <w:rPr>
          <w:rFonts w:asciiTheme="majorHAnsi" w:hAnsiTheme="majorHAnsi" w:cs="Times New Roman"/>
          <w:i/>
          <w:sz w:val="24"/>
          <w:szCs w:val="24"/>
        </w:rPr>
        <w:t>, 2020</w:t>
      </w:r>
    </w:p>
    <w:p w14:paraId="54E703A3" w14:textId="77777777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</w:p>
    <w:p w14:paraId="3D8355AA" w14:textId="0429285F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490B585" wp14:editId="6E90B390">
                <wp:simplePos x="0" y="0"/>
                <wp:positionH relativeFrom="margin">
                  <wp:align>center</wp:align>
                </wp:positionH>
                <wp:positionV relativeFrom="paragraph">
                  <wp:posOffset>482600</wp:posOffset>
                </wp:positionV>
                <wp:extent cx="6410325" cy="28575"/>
                <wp:effectExtent l="0" t="0" r="28575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BD17DFA" id="Straight Connector 2" o:spid="_x0000_s1026" style="position:absolute;flip:y;z-index:25166131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38pt" to="504.75pt,4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C7771D">
        <w:rPr>
          <w:rFonts w:asciiTheme="majorHAnsi" w:hAnsiTheme="majorHAnsi" w:cs="Times New Roman"/>
          <w:b/>
          <w:i/>
          <w:sz w:val="24"/>
          <w:szCs w:val="24"/>
        </w:rPr>
        <w:t>Time: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3D3FA8">
        <w:rPr>
          <w:rFonts w:asciiTheme="majorHAnsi" w:hAnsiTheme="majorHAnsi" w:cs="Times New Roman"/>
          <w:i/>
          <w:sz w:val="24"/>
          <w:szCs w:val="24"/>
        </w:rPr>
        <w:t>2</w:t>
      </w:r>
      <w:r w:rsidR="0036387C">
        <w:rPr>
          <w:rFonts w:asciiTheme="majorHAnsi" w:hAnsiTheme="majorHAnsi" w:cs="Times New Roman"/>
          <w:i/>
          <w:sz w:val="24"/>
          <w:szCs w:val="24"/>
        </w:rPr>
        <w:t xml:space="preserve">:00 p.m. – </w:t>
      </w:r>
      <w:r w:rsidR="003D3FA8">
        <w:rPr>
          <w:rFonts w:asciiTheme="majorHAnsi" w:hAnsiTheme="majorHAnsi" w:cs="Times New Roman"/>
          <w:i/>
          <w:sz w:val="24"/>
          <w:szCs w:val="24"/>
        </w:rPr>
        <w:t>3</w:t>
      </w:r>
      <w:r w:rsidR="0036387C">
        <w:rPr>
          <w:rFonts w:asciiTheme="majorHAnsi" w:hAnsiTheme="majorHAnsi" w:cs="Times New Roman"/>
          <w:i/>
          <w:sz w:val="24"/>
          <w:szCs w:val="24"/>
        </w:rPr>
        <w:t>:00 p.m.</w:t>
      </w:r>
    </w:p>
    <w:p w14:paraId="520D681C" w14:textId="3F77244B" w:rsidR="00CA766B" w:rsidRPr="00C7771D" w:rsidRDefault="00CA766B" w:rsidP="00CA766B">
      <w:pPr>
        <w:rPr>
          <w:rFonts w:asciiTheme="majorHAnsi" w:hAnsiTheme="majorHAnsi" w:cs="Times New Roman"/>
          <w:i/>
          <w:sz w:val="24"/>
          <w:szCs w:val="24"/>
        </w:rPr>
      </w:pPr>
    </w:p>
    <w:p w14:paraId="65D060AB" w14:textId="29D14182" w:rsidR="00CA766B" w:rsidRPr="00C7771D" w:rsidRDefault="00CA766B" w:rsidP="00CA766B">
      <w:pPr>
        <w:rPr>
          <w:rFonts w:asciiTheme="majorHAnsi" w:hAnsiTheme="majorHAnsi" w:cs="Times New Roman"/>
          <w:b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sz w:val="24"/>
          <w:szCs w:val="24"/>
        </w:rPr>
        <w:t>Agenda Details:</w:t>
      </w:r>
    </w:p>
    <w:p w14:paraId="64826689" w14:textId="4EC2B0DF" w:rsidR="00CA766B" w:rsidRPr="00B11B9C" w:rsidRDefault="00CA766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Call to Order</w:t>
      </w:r>
      <w:r w:rsidR="00EB3A52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48B4E4E4" w14:textId="1A2D674E" w:rsidR="00F36820" w:rsidRPr="00B11B9C" w:rsidRDefault="00CA766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Pledge of Allegiance</w:t>
      </w:r>
      <w:r w:rsidR="00EB3A52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212B075C" w14:textId="7F926A4F" w:rsidR="00EB3A52" w:rsidRPr="00B11B9C" w:rsidRDefault="00EB3A52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Roll Call:</w:t>
      </w:r>
    </w:p>
    <w:p w14:paraId="02EE7F4C" w14:textId="2D6AD75F" w:rsidR="00F36820" w:rsidRPr="00B11B9C" w:rsidRDefault="00EB3A52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Establishment of Quorum</w:t>
      </w:r>
      <w:r w:rsidR="00DF0956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5B43E484" w14:textId="6130B292" w:rsidR="005A7CA1" w:rsidRPr="00B11B9C" w:rsidRDefault="00F36820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Changes to the Agenda</w:t>
      </w:r>
      <w:r w:rsidR="006467AA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735059C5" w14:textId="2987EB08" w:rsidR="00C7771D" w:rsidRPr="00B11B9C" w:rsidRDefault="00FD6883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 xml:space="preserve">Approval of Minutes: </w:t>
      </w:r>
    </w:p>
    <w:p w14:paraId="5E5055B7" w14:textId="6F251C48" w:rsidR="00C7771D" w:rsidRPr="00B11B9C" w:rsidRDefault="00C7771D" w:rsidP="00C7771D">
      <w:pPr>
        <w:pStyle w:val="ListParagraph"/>
        <w:numPr>
          <w:ilvl w:val="0"/>
          <w:numId w:val="19"/>
        </w:numPr>
        <w:spacing w:after="120" w:line="396" w:lineRule="auto"/>
        <w:rPr>
          <w:rFonts w:asciiTheme="majorHAnsi" w:hAnsiTheme="majorHAnsi" w:cs="Times New Roman"/>
          <w:i/>
          <w:sz w:val="24"/>
          <w:szCs w:val="24"/>
        </w:rPr>
      </w:pPr>
      <w:r w:rsidRPr="00B11B9C">
        <w:rPr>
          <w:rFonts w:asciiTheme="majorHAnsi" w:hAnsiTheme="majorHAnsi" w:cs="Times New Roman"/>
          <w:i/>
          <w:sz w:val="24"/>
          <w:szCs w:val="24"/>
        </w:rPr>
        <w:t>Approval o</w:t>
      </w:r>
      <w:r w:rsidR="00813EC0">
        <w:rPr>
          <w:rFonts w:asciiTheme="majorHAnsi" w:hAnsiTheme="majorHAnsi" w:cs="Times New Roman"/>
          <w:i/>
          <w:sz w:val="24"/>
          <w:szCs w:val="24"/>
        </w:rPr>
        <w:t>f the minutes from the</w:t>
      </w:r>
      <w:r w:rsidR="0095354D">
        <w:rPr>
          <w:rFonts w:asciiTheme="majorHAnsi" w:hAnsiTheme="majorHAnsi" w:cs="Times New Roman"/>
          <w:i/>
          <w:sz w:val="24"/>
          <w:szCs w:val="24"/>
        </w:rPr>
        <w:t xml:space="preserve"> May 18</w:t>
      </w:r>
      <w:r w:rsidR="0095354D" w:rsidRPr="0095354D">
        <w:rPr>
          <w:rFonts w:asciiTheme="majorHAnsi" w:hAnsiTheme="majorHAnsi" w:cs="Times New Roman"/>
          <w:i/>
          <w:sz w:val="24"/>
          <w:szCs w:val="24"/>
          <w:vertAlign w:val="superscript"/>
        </w:rPr>
        <w:t>th</w:t>
      </w:r>
      <w:r w:rsidR="0095354D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2572E7">
        <w:rPr>
          <w:rFonts w:asciiTheme="majorHAnsi" w:hAnsiTheme="majorHAnsi" w:cs="Times New Roman"/>
          <w:i/>
          <w:sz w:val="24"/>
          <w:szCs w:val="24"/>
        </w:rPr>
        <w:t>General Assembly</w:t>
      </w:r>
      <w:r w:rsidR="0095354D">
        <w:rPr>
          <w:rFonts w:asciiTheme="majorHAnsi" w:hAnsiTheme="majorHAnsi" w:cs="Times New Roman"/>
          <w:i/>
          <w:sz w:val="24"/>
          <w:szCs w:val="24"/>
        </w:rPr>
        <w:t xml:space="preserve"> meeting</w:t>
      </w:r>
      <w:r w:rsidRPr="00B11B9C">
        <w:rPr>
          <w:rFonts w:asciiTheme="majorHAnsi" w:hAnsiTheme="majorHAnsi" w:cs="Times New Roman"/>
          <w:i/>
          <w:sz w:val="24"/>
          <w:szCs w:val="24"/>
        </w:rPr>
        <w:t>.</w:t>
      </w:r>
    </w:p>
    <w:p w14:paraId="4C942D59" w14:textId="195DCDD1" w:rsidR="0036387C" w:rsidRDefault="00DF0956" w:rsidP="0036387C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Reports:</w:t>
      </w:r>
    </w:p>
    <w:p w14:paraId="1C5EA1FD" w14:textId="77777777" w:rsidR="0036387C" w:rsidRDefault="0036387C" w:rsidP="0036387C">
      <w:pPr>
        <w:pStyle w:val="ListParagraph"/>
        <w:numPr>
          <w:ilvl w:val="0"/>
          <w:numId w:val="19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President’s Report</w:t>
      </w:r>
    </w:p>
    <w:p w14:paraId="757916C9" w14:textId="77777777" w:rsidR="0036387C" w:rsidRPr="00EB5FB3" w:rsidRDefault="0036387C" w:rsidP="0036387C">
      <w:pPr>
        <w:pStyle w:val="ListParagraph"/>
        <w:spacing w:after="120" w:line="240" w:lineRule="auto"/>
        <w:ind w:left="1080"/>
        <w:rPr>
          <w:rFonts w:asciiTheme="majorHAnsi" w:hAnsiTheme="majorHAnsi" w:cs="Times New Roman"/>
          <w:b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Jessica Edmonds</w:t>
      </w:r>
    </w:p>
    <w:p w14:paraId="416C1FD8" w14:textId="77777777" w:rsidR="0036387C" w:rsidRDefault="0036387C" w:rsidP="0036387C">
      <w:pPr>
        <w:pStyle w:val="ListParagraph"/>
        <w:numPr>
          <w:ilvl w:val="0"/>
          <w:numId w:val="19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Vice President’s Report</w:t>
      </w:r>
    </w:p>
    <w:p w14:paraId="6C0E8100" w14:textId="77777777" w:rsidR="0036387C" w:rsidRPr="00ED586C" w:rsidRDefault="0036387C" w:rsidP="0036387C">
      <w:pPr>
        <w:pStyle w:val="ListParagraph"/>
        <w:spacing w:after="120" w:line="240" w:lineRule="auto"/>
        <w:ind w:left="1080"/>
        <w:rPr>
          <w:rFonts w:asciiTheme="majorHAnsi" w:hAnsiTheme="majorHAnsi" w:cs="Times New Roman"/>
          <w:b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Jaein Cho</w:t>
      </w:r>
    </w:p>
    <w:p w14:paraId="0377CD8C" w14:textId="77777777" w:rsidR="0036387C" w:rsidRDefault="0036387C" w:rsidP="0036387C">
      <w:pPr>
        <w:pStyle w:val="ListParagraph"/>
        <w:numPr>
          <w:ilvl w:val="0"/>
          <w:numId w:val="19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Administrative Senator</w:t>
      </w:r>
    </w:p>
    <w:p w14:paraId="261520BE" w14:textId="533BA035" w:rsidR="0036387C" w:rsidRPr="003D3FA8" w:rsidRDefault="003D3FA8" w:rsidP="0036387C">
      <w:pPr>
        <w:pStyle w:val="ListParagraph"/>
        <w:spacing w:after="120" w:line="240" w:lineRule="auto"/>
        <w:ind w:left="1080"/>
        <w:rPr>
          <w:rFonts w:asciiTheme="majorHAnsi" w:hAnsiTheme="majorHAnsi" w:cs="Times New Roman"/>
          <w:b/>
          <w:bCs/>
          <w:sz w:val="24"/>
          <w:szCs w:val="24"/>
        </w:rPr>
      </w:pPr>
      <w:r>
        <w:rPr>
          <w:rFonts w:asciiTheme="majorHAnsi" w:hAnsiTheme="majorHAnsi" w:cs="Times New Roman"/>
          <w:b/>
          <w:bCs/>
          <w:sz w:val="24"/>
          <w:szCs w:val="24"/>
        </w:rPr>
        <w:t>Jas Chahal</w:t>
      </w:r>
    </w:p>
    <w:p w14:paraId="2CC0DC66" w14:textId="4B2417BA" w:rsidR="0036387C" w:rsidRPr="0036387C" w:rsidRDefault="0036387C" w:rsidP="0036387C">
      <w:pPr>
        <w:pStyle w:val="ListParagraph"/>
        <w:numPr>
          <w:ilvl w:val="0"/>
          <w:numId w:val="19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Legislative senator</w:t>
      </w:r>
    </w:p>
    <w:p w14:paraId="52A326D3" w14:textId="77777777" w:rsidR="0036387C" w:rsidRDefault="0036387C" w:rsidP="0036387C">
      <w:pPr>
        <w:pStyle w:val="ListParagraph"/>
        <w:spacing w:after="120" w:line="240" w:lineRule="auto"/>
        <w:ind w:left="1080"/>
        <w:rPr>
          <w:rFonts w:asciiTheme="majorHAnsi" w:hAnsiTheme="majorHAnsi" w:cs="Times New Roman"/>
          <w:sz w:val="24"/>
          <w:szCs w:val="24"/>
        </w:rPr>
      </w:pPr>
    </w:p>
    <w:p w14:paraId="6CF89E6F" w14:textId="42AF1AC7" w:rsidR="0036387C" w:rsidRDefault="0036387C" w:rsidP="0036387C">
      <w:pPr>
        <w:pStyle w:val="ListParagraph"/>
        <w:numPr>
          <w:ilvl w:val="0"/>
          <w:numId w:val="19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Clubs &amp; Organizations Senator:</w:t>
      </w:r>
    </w:p>
    <w:p w14:paraId="6E34F6BA" w14:textId="77777777" w:rsidR="0036387C" w:rsidRPr="00F454F1" w:rsidRDefault="0036387C" w:rsidP="0036387C">
      <w:pPr>
        <w:pStyle w:val="ListParagraph"/>
        <w:spacing w:after="120" w:line="240" w:lineRule="auto"/>
        <w:ind w:left="1080"/>
        <w:rPr>
          <w:rFonts w:asciiTheme="majorHAnsi" w:hAnsiTheme="majorHAnsi" w:cs="Times New Roman"/>
          <w:b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William Wasson</w:t>
      </w:r>
    </w:p>
    <w:p w14:paraId="572187EE" w14:textId="77777777" w:rsidR="0036387C" w:rsidRDefault="0036387C" w:rsidP="0036387C">
      <w:pPr>
        <w:pStyle w:val="ListParagraph"/>
        <w:numPr>
          <w:ilvl w:val="0"/>
          <w:numId w:val="19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Engagement Senator:</w:t>
      </w:r>
    </w:p>
    <w:p w14:paraId="3C6891EC" w14:textId="77777777" w:rsidR="0036387C" w:rsidRPr="00F454F1" w:rsidRDefault="0036387C" w:rsidP="0036387C">
      <w:pPr>
        <w:pStyle w:val="ListParagraph"/>
        <w:spacing w:after="120" w:line="240" w:lineRule="auto"/>
        <w:ind w:left="1080"/>
        <w:rPr>
          <w:rFonts w:asciiTheme="majorHAnsi" w:hAnsiTheme="majorHAnsi" w:cs="Times New Roman"/>
          <w:b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Han Duong</w:t>
      </w:r>
    </w:p>
    <w:p w14:paraId="12B2EA1F" w14:textId="77777777" w:rsidR="0036387C" w:rsidRDefault="0036387C" w:rsidP="0036387C">
      <w:pPr>
        <w:pStyle w:val="ListParagraph"/>
        <w:numPr>
          <w:ilvl w:val="0"/>
          <w:numId w:val="19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lastRenderedPageBreak/>
        <w:t>Student &amp; Cultural Affairs Senator:</w:t>
      </w:r>
    </w:p>
    <w:p w14:paraId="74CC6380" w14:textId="77777777" w:rsidR="0036387C" w:rsidRPr="00AE4410" w:rsidRDefault="0036387C" w:rsidP="0036387C">
      <w:pPr>
        <w:pStyle w:val="ListParagraph"/>
        <w:spacing w:after="120" w:line="240" w:lineRule="auto"/>
        <w:ind w:left="1080"/>
        <w:rPr>
          <w:rFonts w:asciiTheme="majorHAnsi" w:hAnsiTheme="majorHAnsi" w:cs="Times New Roman"/>
          <w:b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RAYA</w:t>
      </w:r>
    </w:p>
    <w:p w14:paraId="46DEC752" w14:textId="77777777" w:rsidR="003D3FA8" w:rsidRDefault="0036387C" w:rsidP="0036387C">
      <w:pPr>
        <w:pStyle w:val="ListParagraph"/>
        <w:numPr>
          <w:ilvl w:val="0"/>
          <w:numId w:val="19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Activities Board:</w:t>
      </w:r>
    </w:p>
    <w:p w14:paraId="60122733" w14:textId="7400ED35" w:rsidR="0036387C" w:rsidRDefault="00917BA5" w:rsidP="00917BA5">
      <w:pPr>
        <w:pStyle w:val="ListParagraph"/>
        <w:spacing w:after="120" w:line="240" w:lineRule="auto"/>
        <w:ind w:left="1080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Dennis Johnson</w:t>
      </w:r>
    </w:p>
    <w:p w14:paraId="19B71E67" w14:textId="30085809" w:rsidR="0089379E" w:rsidRPr="00B11B9C" w:rsidRDefault="00BE45B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Old Business</w:t>
      </w:r>
      <w:r w:rsidR="006467AA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0DE418A8" w14:textId="6C698D50" w:rsidR="00C7771D" w:rsidRDefault="006C17F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New Business</w:t>
      </w:r>
      <w:r w:rsidR="00857FF3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5EEE764E" w14:textId="629902D0" w:rsidR="0095354D" w:rsidRDefault="00813EC0" w:rsidP="00786C16">
      <w:pPr>
        <w:pStyle w:val="ListParagraph"/>
        <w:numPr>
          <w:ilvl w:val="0"/>
          <w:numId w:val="1"/>
        </w:numPr>
        <w:spacing w:before="240" w:after="120" w:line="276" w:lineRule="auto"/>
        <w:rPr>
          <w:rFonts w:asciiTheme="majorHAnsi" w:hAnsiTheme="majorHAnsi" w:cs="Times New Roman"/>
          <w:sz w:val="24"/>
          <w:szCs w:val="24"/>
        </w:rPr>
      </w:pPr>
      <w:r w:rsidRPr="0095354D">
        <w:rPr>
          <w:rFonts w:asciiTheme="majorHAnsi" w:hAnsiTheme="majorHAnsi" w:cs="Times New Roman"/>
          <w:b/>
          <w:bCs/>
          <w:sz w:val="24"/>
          <w:szCs w:val="24"/>
        </w:rPr>
        <w:t>Action Item 1920-0</w:t>
      </w:r>
      <w:r w:rsidR="0095354D" w:rsidRPr="0095354D">
        <w:rPr>
          <w:rFonts w:asciiTheme="majorHAnsi" w:hAnsiTheme="majorHAnsi" w:cs="Times New Roman"/>
          <w:b/>
          <w:bCs/>
          <w:sz w:val="24"/>
          <w:szCs w:val="24"/>
        </w:rPr>
        <w:t>60</w:t>
      </w:r>
      <w:r w:rsidR="00750AFA" w:rsidRPr="0095354D">
        <w:rPr>
          <w:rFonts w:asciiTheme="majorHAnsi" w:hAnsiTheme="majorHAnsi" w:cs="Times New Roman"/>
          <w:b/>
          <w:bCs/>
          <w:sz w:val="24"/>
          <w:szCs w:val="24"/>
        </w:rPr>
        <w:t xml:space="preserve">: </w:t>
      </w:r>
      <w:r w:rsidR="0095354D">
        <w:rPr>
          <w:rFonts w:asciiTheme="majorHAnsi" w:hAnsiTheme="majorHAnsi" w:cs="Times New Roman"/>
          <w:sz w:val="24"/>
          <w:szCs w:val="24"/>
        </w:rPr>
        <w:t xml:space="preserve">To provide $500 to the </w:t>
      </w:r>
      <w:proofErr w:type="gramStart"/>
      <w:r w:rsidR="0095354D">
        <w:rPr>
          <w:rFonts w:asciiTheme="majorHAnsi" w:hAnsiTheme="majorHAnsi" w:cs="Times New Roman"/>
          <w:sz w:val="24"/>
          <w:szCs w:val="24"/>
        </w:rPr>
        <w:t>Service Learning</w:t>
      </w:r>
      <w:proofErr w:type="gramEnd"/>
      <w:r w:rsidR="0095354D">
        <w:rPr>
          <w:rFonts w:asciiTheme="majorHAnsi" w:hAnsiTheme="majorHAnsi" w:cs="Times New Roman"/>
          <w:sz w:val="24"/>
          <w:szCs w:val="24"/>
        </w:rPr>
        <w:t xml:space="preserve"> Department for the purchase of non-perishable grocery items to keep the food pantry stocked and ensure the grocery bag distribution continues.</w:t>
      </w:r>
    </w:p>
    <w:p w14:paraId="230DC972" w14:textId="5E24415F" w:rsidR="00917BA5" w:rsidRPr="00917BA5" w:rsidRDefault="00917BA5" w:rsidP="00917BA5">
      <w:pPr>
        <w:pStyle w:val="ListParagraph"/>
        <w:spacing w:before="240" w:after="120" w:line="276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b/>
          <w:bCs/>
          <w:sz w:val="24"/>
          <w:szCs w:val="24"/>
        </w:rPr>
        <w:t>Action Item 1920-061:</w:t>
      </w:r>
      <w:r>
        <w:rPr>
          <w:rFonts w:asciiTheme="majorHAnsi" w:hAnsiTheme="majorHAnsi" w:cs="Times New Roman"/>
          <w:sz w:val="24"/>
          <w:szCs w:val="24"/>
        </w:rPr>
        <w:t xml:space="preserve"> To provide $7128 to the Pierce College Library for the purchase of Chromebook stations, chargers and carts to ensure students continue to have reliable access to technology. </w:t>
      </w:r>
    </w:p>
    <w:p w14:paraId="70E60739" w14:textId="3690753D" w:rsidR="00820174" w:rsidRPr="0095354D" w:rsidRDefault="0089379E" w:rsidP="00786C16">
      <w:pPr>
        <w:pStyle w:val="ListParagraph"/>
        <w:numPr>
          <w:ilvl w:val="0"/>
          <w:numId w:val="1"/>
        </w:numPr>
        <w:spacing w:before="240" w:after="120" w:line="276" w:lineRule="auto"/>
        <w:rPr>
          <w:rFonts w:asciiTheme="majorHAnsi" w:hAnsiTheme="majorHAnsi" w:cs="Times New Roman"/>
          <w:sz w:val="24"/>
          <w:szCs w:val="24"/>
        </w:rPr>
      </w:pPr>
      <w:r w:rsidRPr="0095354D">
        <w:rPr>
          <w:rFonts w:asciiTheme="majorHAnsi" w:hAnsiTheme="majorHAnsi" w:cs="Times New Roman"/>
          <w:sz w:val="24"/>
          <w:szCs w:val="24"/>
        </w:rPr>
        <w:t>Open Forum</w:t>
      </w:r>
      <w:r w:rsidR="00857FF3" w:rsidRPr="0095354D">
        <w:rPr>
          <w:rFonts w:asciiTheme="majorHAnsi" w:hAnsiTheme="majorHAnsi" w:cs="Times New Roman"/>
          <w:sz w:val="24"/>
          <w:szCs w:val="24"/>
        </w:rPr>
        <w:t>:</w:t>
      </w:r>
    </w:p>
    <w:p w14:paraId="0AE425F4" w14:textId="77777777" w:rsidR="00A118F7" w:rsidRPr="00A118F7" w:rsidRDefault="00A118F7" w:rsidP="00683663">
      <w:pPr>
        <w:numPr>
          <w:ilvl w:val="0"/>
          <w:numId w:val="1"/>
        </w:numPr>
        <w:spacing w:after="120" w:line="240" w:lineRule="auto"/>
        <w:contextualSpacing/>
        <w:rPr>
          <w:rFonts w:asciiTheme="majorHAnsi" w:hAnsiTheme="majorHAnsi" w:cs="Times New Roman"/>
          <w:sz w:val="24"/>
          <w:szCs w:val="24"/>
        </w:rPr>
      </w:pPr>
      <w:r w:rsidRPr="00A118F7">
        <w:rPr>
          <w:rFonts w:asciiTheme="majorHAnsi" w:hAnsiTheme="majorHAnsi" w:cs="Times New Roman"/>
          <w:sz w:val="24"/>
          <w:szCs w:val="24"/>
        </w:rPr>
        <w:t>Announcements:</w:t>
      </w:r>
    </w:p>
    <w:p w14:paraId="191C482E" w14:textId="2FB90B51" w:rsidR="00737E7A" w:rsidRDefault="003D3FA8" w:rsidP="00EE093F">
      <w:pPr>
        <w:pStyle w:val="ListParagraph"/>
        <w:numPr>
          <w:ilvl w:val="0"/>
          <w:numId w:val="19"/>
        </w:numPr>
        <w:rPr>
          <w:rFonts w:asciiTheme="majorHAnsi" w:hAnsiTheme="majorHAnsi" w:cs="Times New Roman"/>
          <w:i/>
          <w:sz w:val="24"/>
          <w:szCs w:val="24"/>
        </w:rPr>
      </w:pPr>
      <w:r>
        <w:rPr>
          <w:rFonts w:asciiTheme="majorHAnsi" w:hAnsiTheme="majorHAnsi" w:cs="Times New Roman"/>
          <w:i/>
          <w:sz w:val="24"/>
          <w:szCs w:val="24"/>
        </w:rPr>
        <w:t xml:space="preserve">The next SG General Assembly is on </w:t>
      </w:r>
      <w:r w:rsidR="0095354D">
        <w:rPr>
          <w:rFonts w:asciiTheme="majorHAnsi" w:hAnsiTheme="majorHAnsi" w:cs="Times New Roman"/>
          <w:i/>
          <w:sz w:val="24"/>
          <w:szCs w:val="24"/>
        </w:rPr>
        <w:t>June 15</w:t>
      </w:r>
      <w:r>
        <w:rPr>
          <w:rFonts w:asciiTheme="majorHAnsi" w:hAnsiTheme="majorHAnsi" w:cs="Times New Roman"/>
          <w:i/>
          <w:sz w:val="24"/>
          <w:szCs w:val="24"/>
        </w:rPr>
        <w:t>, 2020.</w:t>
      </w:r>
    </w:p>
    <w:p w14:paraId="262A1000" w14:textId="77777777" w:rsidR="00EE093F" w:rsidRPr="00EE093F" w:rsidRDefault="00EE093F" w:rsidP="00EE093F">
      <w:pPr>
        <w:pStyle w:val="ListParagraph"/>
        <w:ind w:left="1080"/>
        <w:rPr>
          <w:rFonts w:asciiTheme="majorHAnsi" w:hAnsiTheme="majorHAnsi" w:cs="Times New Roman"/>
          <w:i/>
          <w:sz w:val="24"/>
          <w:szCs w:val="24"/>
        </w:rPr>
      </w:pPr>
    </w:p>
    <w:p w14:paraId="422F4E31" w14:textId="4E09FDAA" w:rsidR="00AB3B77" w:rsidRPr="002A3C71" w:rsidRDefault="00992AF6" w:rsidP="00AB3B77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Adjournment</w:t>
      </w:r>
      <w:r w:rsidR="008B4B22">
        <w:rPr>
          <w:rFonts w:asciiTheme="majorHAnsi" w:hAnsiTheme="majorHAnsi" w:cs="Times New Roman"/>
          <w:sz w:val="24"/>
          <w:szCs w:val="24"/>
        </w:rPr>
        <w:t>:</w:t>
      </w:r>
    </w:p>
    <w:sectPr w:rsidR="00AB3B77" w:rsidRPr="002A3C71" w:rsidSect="00CA76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24FC2"/>
    <w:multiLevelType w:val="hybridMultilevel"/>
    <w:tmpl w:val="0F1CE24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C20486B"/>
    <w:multiLevelType w:val="hybridMultilevel"/>
    <w:tmpl w:val="CFF8D8A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266117DE"/>
    <w:multiLevelType w:val="hybridMultilevel"/>
    <w:tmpl w:val="2152B730"/>
    <w:lvl w:ilvl="0" w:tplc="4C6AF620">
      <w:start w:val="1"/>
      <w:numFmt w:val="upperRoman"/>
      <w:lvlText w:val="%1."/>
      <w:lvlJc w:val="left"/>
      <w:pPr>
        <w:ind w:left="720" w:hanging="72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582D5F"/>
    <w:multiLevelType w:val="hybridMultilevel"/>
    <w:tmpl w:val="B6CC3B5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2FB43DE7"/>
    <w:multiLevelType w:val="hybridMultilevel"/>
    <w:tmpl w:val="D4F665C2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377B1A21"/>
    <w:multiLevelType w:val="hybridMultilevel"/>
    <w:tmpl w:val="8BBE9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8E4C23"/>
    <w:multiLevelType w:val="hybridMultilevel"/>
    <w:tmpl w:val="1ADE23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75F4890"/>
    <w:multiLevelType w:val="hybridMultilevel"/>
    <w:tmpl w:val="6538A962"/>
    <w:lvl w:ilvl="0" w:tplc="4086C17C">
      <w:start w:val="8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AF43C28"/>
    <w:multiLevelType w:val="hybridMultilevel"/>
    <w:tmpl w:val="D9702F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1D7AD7"/>
    <w:multiLevelType w:val="hybridMultilevel"/>
    <w:tmpl w:val="BE148B3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0" w15:restartNumberingAfterBreak="0">
    <w:nsid w:val="59EC68BD"/>
    <w:multiLevelType w:val="hybridMultilevel"/>
    <w:tmpl w:val="798ED960"/>
    <w:lvl w:ilvl="0" w:tplc="FD568576">
      <w:start w:val="2"/>
      <w:numFmt w:val="lowerLetter"/>
      <w:lvlText w:val="%1."/>
      <w:lvlJc w:val="left"/>
      <w:pPr>
        <w:ind w:left="216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5B702B03"/>
    <w:multiLevelType w:val="hybridMultilevel"/>
    <w:tmpl w:val="0DE2F284"/>
    <w:lvl w:ilvl="0" w:tplc="661E19B8">
      <w:start w:val="1"/>
      <w:numFmt w:val="lowerLetter"/>
      <w:lvlText w:val="%1."/>
      <w:lvlJc w:val="left"/>
      <w:pPr>
        <w:ind w:left="216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5D486817"/>
    <w:multiLevelType w:val="hybridMultilevel"/>
    <w:tmpl w:val="BF42C0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65886713"/>
    <w:multiLevelType w:val="hybridMultilevel"/>
    <w:tmpl w:val="660EADC8"/>
    <w:lvl w:ilvl="0" w:tplc="CE5EAA94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72707DAB"/>
    <w:multiLevelType w:val="hybridMultilevel"/>
    <w:tmpl w:val="AD3EB9F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5" w15:restartNumberingAfterBreak="0">
    <w:nsid w:val="768C2398"/>
    <w:multiLevelType w:val="hybridMultilevel"/>
    <w:tmpl w:val="29C25F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78082913"/>
    <w:multiLevelType w:val="hybridMultilevel"/>
    <w:tmpl w:val="92A6707C"/>
    <w:lvl w:ilvl="0" w:tplc="0DD639AA">
      <w:start w:val="8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79DD74F0"/>
    <w:multiLevelType w:val="hybridMultilevel"/>
    <w:tmpl w:val="EAE61982"/>
    <w:lvl w:ilvl="0" w:tplc="45B0E78E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D03F34"/>
    <w:multiLevelType w:val="hybridMultilevel"/>
    <w:tmpl w:val="F7C622E0"/>
    <w:lvl w:ilvl="0" w:tplc="F43E7C02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2"/>
  </w:num>
  <w:num w:numId="2">
    <w:abstractNumId w:val="12"/>
  </w:num>
  <w:num w:numId="3">
    <w:abstractNumId w:val="13"/>
  </w:num>
  <w:num w:numId="4">
    <w:abstractNumId w:val="5"/>
  </w:num>
  <w:num w:numId="5">
    <w:abstractNumId w:val="18"/>
  </w:num>
  <w:num w:numId="6">
    <w:abstractNumId w:val="1"/>
  </w:num>
  <w:num w:numId="7">
    <w:abstractNumId w:val="11"/>
  </w:num>
  <w:num w:numId="8">
    <w:abstractNumId w:val="10"/>
  </w:num>
  <w:num w:numId="9">
    <w:abstractNumId w:val="15"/>
  </w:num>
  <w:num w:numId="10">
    <w:abstractNumId w:val="16"/>
  </w:num>
  <w:num w:numId="11">
    <w:abstractNumId w:val="7"/>
  </w:num>
  <w:num w:numId="12">
    <w:abstractNumId w:val="17"/>
  </w:num>
  <w:num w:numId="13">
    <w:abstractNumId w:val="9"/>
  </w:num>
  <w:num w:numId="14">
    <w:abstractNumId w:val="3"/>
  </w:num>
  <w:num w:numId="15">
    <w:abstractNumId w:val="6"/>
  </w:num>
  <w:num w:numId="16">
    <w:abstractNumId w:val="0"/>
  </w:num>
  <w:num w:numId="17">
    <w:abstractNumId w:val="4"/>
  </w:num>
  <w:num w:numId="18">
    <w:abstractNumId w:val="14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yNDGwMDA1tTCzNLZU0lEKTi0uzszPAykwNqwFAJ2eO8gtAAAA"/>
  </w:docVars>
  <w:rsids>
    <w:rsidRoot w:val="00CA766B"/>
    <w:rsid w:val="00026EAF"/>
    <w:rsid w:val="00056236"/>
    <w:rsid w:val="0006684C"/>
    <w:rsid w:val="00075707"/>
    <w:rsid w:val="000A0F6A"/>
    <w:rsid w:val="000D536A"/>
    <w:rsid w:val="000E38F6"/>
    <w:rsid w:val="000F5369"/>
    <w:rsid w:val="001116B6"/>
    <w:rsid w:val="001A063D"/>
    <w:rsid w:val="001A093C"/>
    <w:rsid w:val="001A0D75"/>
    <w:rsid w:val="001C372F"/>
    <w:rsid w:val="001D5A41"/>
    <w:rsid w:val="001E7F44"/>
    <w:rsid w:val="0022399D"/>
    <w:rsid w:val="00230E55"/>
    <w:rsid w:val="00236C60"/>
    <w:rsid w:val="002570C1"/>
    <w:rsid w:val="002572E7"/>
    <w:rsid w:val="002705F7"/>
    <w:rsid w:val="00280F75"/>
    <w:rsid w:val="002863A2"/>
    <w:rsid w:val="00292577"/>
    <w:rsid w:val="002A3C71"/>
    <w:rsid w:val="002B16CA"/>
    <w:rsid w:val="002B5756"/>
    <w:rsid w:val="0034021E"/>
    <w:rsid w:val="00355EDD"/>
    <w:rsid w:val="003575F0"/>
    <w:rsid w:val="00360B99"/>
    <w:rsid w:val="0036387C"/>
    <w:rsid w:val="003736E9"/>
    <w:rsid w:val="00385AEC"/>
    <w:rsid w:val="003A5A67"/>
    <w:rsid w:val="003D2552"/>
    <w:rsid w:val="003D3FA8"/>
    <w:rsid w:val="003E0DE8"/>
    <w:rsid w:val="00435AD9"/>
    <w:rsid w:val="00444B47"/>
    <w:rsid w:val="004E2206"/>
    <w:rsid w:val="005345E6"/>
    <w:rsid w:val="005468BC"/>
    <w:rsid w:val="005822A6"/>
    <w:rsid w:val="00584134"/>
    <w:rsid w:val="005A7CA1"/>
    <w:rsid w:val="005B33FE"/>
    <w:rsid w:val="0061517A"/>
    <w:rsid w:val="006467AA"/>
    <w:rsid w:val="00683663"/>
    <w:rsid w:val="006930A7"/>
    <w:rsid w:val="006C17FB"/>
    <w:rsid w:val="006D2A07"/>
    <w:rsid w:val="00704025"/>
    <w:rsid w:val="00737E7A"/>
    <w:rsid w:val="00750AFA"/>
    <w:rsid w:val="00797140"/>
    <w:rsid w:val="007F6893"/>
    <w:rsid w:val="00810A84"/>
    <w:rsid w:val="00813EC0"/>
    <w:rsid w:val="00820174"/>
    <w:rsid w:val="008554F7"/>
    <w:rsid w:val="00857D0A"/>
    <w:rsid w:val="00857FF3"/>
    <w:rsid w:val="00885AB3"/>
    <w:rsid w:val="0089379E"/>
    <w:rsid w:val="008B4B22"/>
    <w:rsid w:val="008C6A15"/>
    <w:rsid w:val="008E6494"/>
    <w:rsid w:val="0091751B"/>
    <w:rsid w:val="00917BA5"/>
    <w:rsid w:val="0095354D"/>
    <w:rsid w:val="00962EC5"/>
    <w:rsid w:val="00992AF6"/>
    <w:rsid w:val="00995F15"/>
    <w:rsid w:val="009A3A03"/>
    <w:rsid w:val="009D2570"/>
    <w:rsid w:val="009E7EE5"/>
    <w:rsid w:val="00A03B0F"/>
    <w:rsid w:val="00A118F7"/>
    <w:rsid w:val="00A11D60"/>
    <w:rsid w:val="00A1774C"/>
    <w:rsid w:val="00A86B46"/>
    <w:rsid w:val="00A907F9"/>
    <w:rsid w:val="00A946A6"/>
    <w:rsid w:val="00AB3B77"/>
    <w:rsid w:val="00AC2AE2"/>
    <w:rsid w:val="00AF4258"/>
    <w:rsid w:val="00AF6180"/>
    <w:rsid w:val="00B11B9C"/>
    <w:rsid w:val="00B32C28"/>
    <w:rsid w:val="00B85F2D"/>
    <w:rsid w:val="00BB0816"/>
    <w:rsid w:val="00BB6BA5"/>
    <w:rsid w:val="00BC12F2"/>
    <w:rsid w:val="00BE45BB"/>
    <w:rsid w:val="00BE5ABE"/>
    <w:rsid w:val="00BF19D6"/>
    <w:rsid w:val="00C30E01"/>
    <w:rsid w:val="00C42E90"/>
    <w:rsid w:val="00C61C5E"/>
    <w:rsid w:val="00C7771D"/>
    <w:rsid w:val="00CA0C5A"/>
    <w:rsid w:val="00CA766B"/>
    <w:rsid w:val="00CE0C07"/>
    <w:rsid w:val="00CF2148"/>
    <w:rsid w:val="00CF4DB5"/>
    <w:rsid w:val="00D014DC"/>
    <w:rsid w:val="00D12F91"/>
    <w:rsid w:val="00D275D7"/>
    <w:rsid w:val="00DD2BE7"/>
    <w:rsid w:val="00DE3A98"/>
    <w:rsid w:val="00DF0956"/>
    <w:rsid w:val="00DF6FB9"/>
    <w:rsid w:val="00E32DB0"/>
    <w:rsid w:val="00E51BE2"/>
    <w:rsid w:val="00E63A14"/>
    <w:rsid w:val="00E95977"/>
    <w:rsid w:val="00E968DC"/>
    <w:rsid w:val="00EB3A52"/>
    <w:rsid w:val="00EE093F"/>
    <w:rsid w:val="00EE5330"/>
    <w:rsid w:val="00F16FD3"/>
    <w:rsid w:val="00F320D5"/>
    <w:rsid w:val="00F335A5"/>
    <w:rsid w:val="00F36820"/>
    <w:rsid w:val="00F67177"/>
    <w:rsid w:val="00F726C7"/>
    <w:rsid w:val="00FC7579"/>
    <w:rsid w:val="00FD6883"/>
    <w:rsid w:val="00FE1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BC357"/>
  <w15:chartTrackingRefBased/>
  <w15:docId w15:val="{7C6314EE-95BA-407A-B047-D1D0B0E419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766B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rsid w:val="00F16FD3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16FD3"/>
    <w:rPr>
      <w:rFonts w:ascii="Calibri" w:hAnsi="Calibri" w:cs="Consolas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5F1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5F1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29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9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9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AB109F-EF05-A54F-A180-B425AAED9A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68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ierce College</Company>
  <LinksUpToDate>false</LinksUpToDate>
  <CharactersWithSpaces>1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or Fredericks</dc:creator>
  <cp:keywords/>
  <dc:description/>
  <cp:lastModifiedBy>JASMEET CHAHAL</cp:lastModifiedBy>
  <cp:revision>2</cp:revision>
  <cp:lastPrinted>2019-05-22T18:54:00Z</cp:lastPrinted>
  <dcterms:created xsi:type="dcterms:W3CDTF">2020-06-01T18:59:00Z</dcterms:created>
  <dcterms:modified xsi:type="dcterms:W3CDTF">2020-06-01T18:59:00Z</dcterms:modified>
</cp:coreProperties>
</file>